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A87D484" w14:textId="1F0EBF8B" w:rsidR="002F461C" w:rsidRPr="00BF351A" w:rsidRDefault="00040469" w:rsidP="00104202">
      <w:pPr>
        <w:ind w:left="5954" w:right="-307"/>
        <w:jc w:val="right"/>
        <w:rPr>
          <w:sz w:val="32"/>
          <w:szCs w:val="32"/>
          <w:lang w:val="en-US"/>
        </w:rPr>
      </w:pPr>
      <w:r>
        <w:rPr>
          <w:sz w:val="32"/>
          <w:szCs w:val="32"/>
          <w:lang w:val="en-US"/>
        </w:rPr>
        <w:t>affiliation</w:t>
      </w:r>
    </w:p>
    <w:p w14:paraId="26212688" w14:textId="741AF2BF" w:rsidR="000942F7" w:rsidRDefault="00040469" w:rsidP="00A527C5">
      <w:pPr>
        <w:ind w:right="3118"/>
        <w:rPr>
          <w:color w:val="8EAADB" w:themeColor="accent1" w:themeTint="99"/>
          <w:sz w:val="20"/>
          <w:szCs w:val="20"/>
          <w:lang w:val="en-US"/>
        </w:rPr>
      </w:pPr>
      <w:r>
        <w:rPr>
          <w:color w:val="8EAADB" w:themeColor="accent1" w:themeTint="99"/>
          <w:sz w:val="72"/>
          <w:szCs w:val="72"/>
          <w:lang w:val="en-US"/>
        </w:rPr>
        <w:t>journal</w:t>
      </w:r>
    </w:p>
    <w:p w14:paraId="0972A297" w14:textId="77777777" w:rsidR="00AB582E" w:rsidRPr="00BF351A" w:rsidRDefault="00AB582E" w:rsidP="002F461C">
      <w:pPr>
        <w:ind w:right="4110"/>
        <w:rPr>
          <w:color w:val="8EAADB" w:themeColor="accent1" w:themeTint="99"/>
          <w:sz w:val="20"/>
          <w:szCs w:val="20"/>
          <w:lang w:val="en-US"/>
        </w:rPr>
      </w:pPr>
    </w:p>
    <w:p w14:paraId="24F76A7B" w14:textId="77777777" w:rsidR="000942F7" w:rsidRPr="00BF351A" w:rsidRDefault="000942F7" w:rsidP="002F461C">
      <w:pPr>
        <w:ind w:right="4110"/>
        <w:rPr>
          <w:color w:val="8EAADB" w:themeColor="accent1" w:themeTint="99"/>
          <w:sz w:val="20"/>
          <w:szCs w:val="20"/>
          <w:lang w:val="en-US"/>
        </w:rPr>
      </w:pPr>
    </w:p>
    <w:p w14:paraId="59E70B15" w14:textId="60D238E9" w:rsidR="000942F7" w:rsidRPr="00BF351A" w:rsidRDefault="000942F7" w:rsidP="002F461C">
      <w:pPr>
        <w:ind w:right="4110"/>
        <w:rPr>
          <w:color w:val="8EAADB" w:themeColor="accent1" w:themeTint="99"/>
          <w:sz w:val="20"/>
          <w:szCs w:val="20"/>
          <w:lang w:val="en-US"/>
        </w:rPr>
      </w:pPr>
    </w:p>
    <w:p w14:paraId="30B63797" w14:textId="3FB7E136" w:rsidR="000942F7" w:rsidRPr="00BF351A" w:rsidRDefault="000942F7" w:rsidP="002F461C">
      <w:pPr>
        <w:ind w:right="4110"/>
        <w:rPr>
          <w:color w:val="8EAADB" w:themeColor="accent1" w:themeTint="99"/>
          <w:sz w:val="20"/>
          <w:szCs w:val="20"/>
          <w:lang w:val="en-US"/>
        </w:rPr>
      </w:pPr>
    </w:p>
    <w:p w14:paraId="09D2FF57" w14:textId="0B0F42D4" w:rsidR="000942F7" w:rsidRPr="00BF351A" w:rsidRDefault="000942F7" w:rsidP="002F461C">
      <w:pPr>
        <w:ind w:right="4110"/>
        <w:rPr>
          <w:color w:val="8EAADB" w:themeColor="accent1" w:themeTint="99"/>
          <w:sz w:val="20"/>
          <w:szCs w:val="20"/>
          <w:lang w:val="en-US"/>
        </w:rPr>
      </w:pPr>
    </w:p>
    <w:p w14:paraId="03539815" w14:textId="274B5C6A" w:rsidR="000942F7" w:rsidRPr="00BF351A" w:rsidRDefault="000942F7" w:rsidP="002F461C">
      <w:pPr>
        <w:ind w:right="4110"/>
        <w:rPr>
          <w:color w:val="8EAADB" w:themeColor="accent1" w:themeTint="99"/>
          <w:sz w:val="20"/>
          <w:szCs w:val="20"/>
          <w:lang w:val="en-US"/>
        </w:rPr>
      </w:pPr>
    </w:p>
    <w:p w14:paraId="1A78228F" w14:textId="47534723" w:rsidR="002F461C" w:rsidRPr="00BF351A" w:rsidRDefault="002F461C" w:rsidP="002F461C">
      <w:pPr>
        <w:ind w:right="4110"/>
        <w:rPr>
          <w:color w:val="8EAADB" w:themeColor="accent1" w:themeTint="99"/>
          <w:sz w:val="20"/>
          <w:szCs w:val="20"/>
          <w:lang w:val="en-US"/>
        </w:rPr>
      </w:pPr>
      <w:r w:rsidRPr="00BF351A">
        <w:rPr>
          <w:color w:val="8EAADB" w:themeColor="accent1" w:themeTint="99"/>
          <w:sz w:val="20"/>
          <w:szCs w:val="20"/>
          <w:lang w:val="en-US"/>
        </w:rPr>
        <w:t xml:space="preserve">          </w:t>
      </w:r>
    </w:p>
    <w:p w14:paraId="613CFA98" w14:textId="3DDA3341" w:rsidR="002F461C" w:rsidRPr="00BF351A" w:rsidRDefault="000942F7" w:rsidP="000942F7">
      <w:pPr>
        <w:tabs>
          <w:tab w:val="left" w:pos="2880"/>
        </w:tabs>
        <w:rPr>
          <w:color w:val="8EAADB" w:themeColor="accent1" w:themeTint="99"/>
          <w:sz w:val="20"/>
          <w:szCs w:val="20"/>
          <w:lang w:val="en-US"/>
        </w:rPr>
      </w:pPr>
      <w:r w:rsidRPr="00BF351A">
        <w:rPr>
          <w:color w:val="8EAADB" w:themeColor="accent1" w:themeTint="99"/>
          <w:sz w:val="20"/>
          <w:szCs w:val="20"/>
          <w:lang w:val="en-US"/>
        </w:rPr>
        <w:tab/>
      </w:r>
    </w:p>
    <w:p w14:paraId="0D35784E" w14:textId="20DC4FD9" w:rsidR="008C0104" w:rsidRPr="00BF351A" w:rsidRDefault="00AB582E" w:rsidP="0007000F">
      <w:pPr>
        <w:ind w:left="4253" w:right="-24"/>
        <w:rPr>
          <w:sz w:val="32"/>
          <w:szCs w:val="32"/>
          <w:lang w:val="en-US"/>
        </w:rPr>
      </w:pPr>
      <w:r>
        <w:rPr>
          <w:noProof/>
          <w:sz w:val="32"/>
          <w:szCs w:val="32"/>
          <w:lang w:val="de-DE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D0613A3" wp14:editId="32990CF7">
                <wp:simplePos x="0" y="0"/>
                <wp:positionH relativeFrom="column">
                  <wp:posOffset>1362075</wp:posOffset>
                </wp:positionH>
                <wp:positionV relativeFrom="paragraph">
                  <wp:posOffset>64135</wp:posOffset>
                </wp:positionV>
                <wp:extent cx="839972" cy="850605"/>
                <wp:effectExtent l="0" t="0" r="17780" b="1333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9972" cy="85060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2389763" w14:textId="77777777" w:rsidR="000942F7" w:rsidRPr="000942F7" w:rsidRDefault="000942F7" w:rsidP="000942F7">
                            <w:pPr>
                              <w:jc w:val="center"/>
                              <w:rPr>
                                <w:sz w:val="36"/>
                                <w:szCs w:val="36"/>
                                <w:lang w:val="de-DE"/>
                              </w:rPr>
                            </w:pPr>
                          </w:p>
                          <w:p w14:paraId="0990F0F5" w14:textId="5C598B0F" w:rsidR="000942F7" w:rsidRPr="000942F7" w:rsidRDefault="000942F7" w:rsidP="000942F7">
                            <w:pPr>
                              <w:jc w:val="center"/>
                              <w:rPr>
                                <w:sz w:val="48"/>
                                <w:szCs w:val="48"/>
                                <w:lang w:val="de-DE"/>
                              </w:rPr>
                            </w:pPr>
                            <w:r w:rsidRPr="000942F7">
                              <w:rPr>
                                <w:sz w:val="48"/>
                                <w:szCs w:val="48"/>
                                <w:lang w:val="de-DE"/>
                              </w:rPr>
                              <w:t>181</w:t>
                            </w:r>
                          </w:p>
                          <w:p w14:paraId="11B7167B" w14:textId="77777777" w:rsidR="00AB582E" w:rsidRDefault="00AB582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D0613A3" id="Rectangle 7" o:spid="_x0000_s1026" style="position:absolute;left:0;text-align:left;margin-left:107.25pt;margin-top:5.05pt;width:66.15pt;height:67pt;z-index:2516664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" fillcolor="#4472c4 [3204]" strokecolor="#1f3763 [1604]" strokeweight="1pt">
                <v:textbox>
                  <w:txbxContent>
                    <w:p w14:paraId="72389763" w14:textId="77777777" w:rsidR="000942F7" w:rsidRPr="000942F7" w:rsidRDefault="000942F7" w:rsidP="000942F7">
                      <w:pPr>
                        <w:jc w:val="center"/>
                        <w:rPr>
                          <w:sz w:val="36"/>
                          <w:szCs w:val="36"/>
                          <w:lang w:val="de-DE"/>
                        </w:rPr>
                      </w:pPr>
                    </w:p>
                    <w:p w14:paraId="0990F0F5" w14:textId="5C598B0F" w:rsidR="000942F7" w:rsidRPr="000942F7" w:rsidRDefault="000942F7" w:rsidP="000942F7">
                      <w:pPr>
                        <w:jc w:val="center"/>
                        <w:rPr>
                          <w:sz w:val="48"/>
                          <w:szCs w:val="48"/>
                          <w:lang w:val="de-DE"/>
                        </w:rPr>
                      </w:pPr>
                      <w:r w:rsidRPr="000942F7">
                        <w:rPr>
                          <w:sz w:val="48"/>
                          <w:szCs w:val="48"/>
                          <w:lang w:val="de-DE"/>
                        </w:rPr>
                        <w:t>181</w:t>
                      </w:r>
                    </w:p>
                    <w:p w14:paraId="11B7167B" w14:textId="77777777" w:rsidR="00AB582E" w:rsidRDefault="00AB582E"/>
                  </w:txbxContent>
                </v:textbox>
              </v:rect>
            </w:pict>
          </mc:Fallback>
        </mc:AlternateContent>
      </w:r>
      <w:r w:rsidR="00040469">
        <w:rPr>
          <w:sz w:val="32"/>
          <w:szCs w:val="32"/>
          <w:lang w:val="en-US"/>
        </w:rPr>
        <w:t>title</w:t>
      </w:r>
    </w:p>
    <w:p w14:paraId="0A1D1246" w14:textId="65D36959" w:rsidR="000942F7" w:rsidRPr="00BF351A" w:rsidRDefault="00040469" w:rsidP="0007000F">
      <w:pPr>
        <w:ind w:left="4253" w:right="-24"/>
        <w:rPr>
          <w:sz w:val="32"/>
          <w:szCs w:val="32"/>
          <w:lang w:val="en-US"/>
        </w:rPr>
      </w:pPr>
      <w:r>
        <w:rPr>
          <w:sz w:val="32"/>
          <w:szCs w:val="32"/>
          <w:lang w:val="en-US"/>
        </w:rPr>
        <w:t>author</w:t>
      </w:r>
    </w:p>
    <w:p w14:paraId="251B7957" w14:textId="77777777" w:rsidR="008C0104" w:rsidRPr="00BF351A" w:rsidRDefault="008C0104" w:rsidP="000942F7">
      <w:pPr>
        <w:ind w:left="4253"/>
        <w:rPr>
          <w:sz w:val="32"/>
          <w:szCs w:val="32"/>
          <w:lang w:val="en-US"/>
        </w:rPr>
      </w:pPr>
    </w:p>
    <w:p w14:paraId="44AEA3E6" w14:textId="20B23E31" w:rsidR="008C0104" w:rsidRDefault="008C0104" w:rsidP="000942F7">
      <w:pPr>
        <w:ind w:left="4253"/>
        <w:rPr>
          <w:sz w:val="32"/>
          <w:szCs w:val="32"/>
          <w:lang w:val="en-US"/>
        </w:rPr>
      </w:pPr>
    </w:p>
    <w:p w14:paraId="71089133" w14:textId="77777777" w:rsidR="00991984" w:rsidRPr="00BF351A" w:rsidRDefault="00991984" w:rsidP="000942F7">
      <w:pPr>
        <w:ind w:left="4253"/>
        <w:rPr>
          <w:sz w:val="32"/>
          <w:szCs w:val="32"/>
          <w:lang w:val="en-US"/>
        </w:rPr>
      </w:pPr>
    </w:p>
    <w:p w14:paraId="713C76AC" w14:textId="2353C547" w:rsidR="000942F7" w:rsidRPr="00BF351A" w:rsidRDefault="00F94C3C" w:rsidP="000942F7">
      <w:pPr>
        <w:ind w:left="4253"/>
        <w:rPr>
          <w:sz w:val="32"/>
          <w:szCs w:val="32"/>
          <w:lang w:val="en-US"/>
        </w:rPr>
      </w:pPr>
      <w:r>
        <w:rPr>
          <w:sz w:val="32"/>
          <w:szCs w:val="32"/>
          <w:lang w:val="en-US"/>
        </w:rPr>
        <w:t>date</w:t>
      </w:r>
    </w:p>
    <w:p w14:paraId="5273F2A2" w14:textId="77777777" w:rsidR="002F461C" w:rsidRPr="00BF351A" w:rsidRDefault="002F461C" w:rsidP="000942F7">
      <w:pPr>
        <w:rPr>
          <w:color w:val="8EAADB" w:themeColor="accent1" w:themeTint="99"/>
          <w:sz w:val="20"/>
          <w:szCs w:val="20"/>
          <w:lang w:val="en-US"/>
        </w:rPr>
      </w:pPr>
    </w:p>
    <w:p w14:paraId="6183DE09" w14:textId="0D5AD0D8" w:rsidR="002F461C" w:rsidRPr="00BF351A" w:rsidRDefault="002F461C" w:rsidP="000942F7">
      <w:pPr>
        <w:rPr>
          <w:color w:val="8EAADB" w:themeColor="accent1" w:themeTint="99"/>
          <w:sz w:val="20"/>
          <w:szCs w:val="20"/>
          <w:lang w:val="en-US"/>
        </w:rPr>
      </w:pPr>
    </w:p>
    <w:p w14:paraId="290AC316" w14:textId="1F229A11" w:rsidR="002F461C" w:rsidRPr="00BF351A" w:rsidRDefault="002F461C" w:rsidP="000942F7">
      <w:pPr>
        <w:rPr>
          <w:color w:val="8EAADB" w:themeColor="accent1" w:themeTint="99"/>
          <w:sz w:val="20"/>
          <w:szCs w:val="20"/>
          <w:lang w:val="en-US"/>
        </w:rPr>
      </w:pPr>
      <w:r w:rsidRPr="00BF351A">
        <w:rPr>
          <w:color w:val="8EAADB" w:themeColor="accent1" w:themeTint="99"/>
          <w:sz w:val="20"/>
          <w:szCs w:val="20"/>
          <w:lang w:val="en-US"/>
        </w:rPr>
        <w:t xml:space="preserve">                                                </w:t>
      </w:r>
    </w:p>
    <w:sectPr w:rsidR="002F461C" w:rsidRPr="00BF351A" w:rsidSect="00104202">
      <w:footerReference w:type="default" r:id="rId7"/>
      <w:pgSz w:w="11906" w:h="16838"/>
      <w:pgMar w:top="720" w:right="720" w:bottom="720" w:left="720" w:header="0" w:footer="147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07E2885" w14:textId="77777777" w:rsidR="00F13AF5" w:rsidRDefault="00F13AF5" w:rsidP="002F461C">
      <w:pPr>
        <w:spacing w:after="0" w:line="240" w:lineRule="auto"/>
      </w:pPr>
      <w:r>
        <w:separator/>
      </w:r>
    </w:p>
  </w:endnote>
  <w:endnote w:type="continuationSeparator" w:id="0">
    <w:p w14:paraId="3F809FE3" w14:textId="77777777" w:rsidR="00F13AF5" w:rsidRDefault="00F13AF5" w:rsidP="002F46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77A54E" w14:textId="42B90673" w:rsidR="00AB582E" w:rsidRDefault="00AB582E">
    <w:pPr>
      <w:pStyle w:val="Fuzeile"/>
    </w:pPr>
    <w:r>
      <w:rPr>
        <w:noProof/>
        <w:sz w:val="24"/>
        <w:szCs w:val="24"/>
      </w:rPr>
      <w:drawing>
        <wp:anchor distT="0" distB="0" distL="114300" distR="114300" simplePos="0" relativeHeight="251659264" behindDoc="1" locked="0" layoutInCell="0" allowOverlap="1" wp14:anchorId="4F394F01" wp14:editId="283FC839">
          <wp:simplePos x="0" y="0"/>
          <wp:positionH relativeFrom="column">
            <wp:posOffset>5283835</wp:posOffset>
          </wp:positionH>
          <wp:positionV relativeFrom="page">
            <wp:posOffset>9656519</wp:posOffset>
          </wp:positionV>
          <wp:extent cx="972185" cy="679450"/>
          <wp:effectExtent l="0" t="0" r="0" b="635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72185" cy="6794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0F41156" w14:textId="77777777" w:rsidR="00F13AF5" w:rsidRDefault="00F13AF5" w:rsidP="002F461C">
      <w:pPr>
        <w:spacing w:after="0" w:line="240" w:lineRule="auto"/>
      </w:pPr>
      <w:r>
        <w:separator/>
      </w:r>
    </w:p>
  </w:footnote>
  <w:footnote w:type="continuationSeparator" w:id="0">
    <w:p w14:paraId="713F007C" w14:textId="77777777" w:rsidR="00F13AF5" w:rsidRDefault="00F13AF5" w:rsidP="002F461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xMDY1MDA3szS1MDFT0lEKTi0uzszPAykwrAUAaf/ZgSwAAAA="/>
  </w:docVars>
  <w:rsids>
    <w:rsidRoot w:val="002F461C"/>
    <w:rsid w:val="00007418"/>
    <w:rsid w:val="00020F08"/>
    <w:rsid w:val="00040469"/>
    <w:rsid w:val="0007000F"/>
    <w:rsid w:val="000942F7"/>
    <w:rsid w:val="00103847"/>
    <w:rsid w:val="00104202"/>
    <w:rsid w:val="00185499"/>
    <w:rsid w:val="00185A95"/>
    <w:rsid w:val="0019241C"/>
    <w:rsid w:val="002F461C"/>
    <w:rsid w:val="00305B5E"/>
    <w:rsid w:val="003E7373"/>
    <w:rsid w:val="004B584B"/>
    <w:rsid w:val="004B7978"/>
    <w:rsid w:val="0068486D"/>
    <w:rsid w:val="006F7E90"/>
    <w:rsid w:val="007345C3"/>
    <w:rsid w:val="00773567"/>
    <w:rsid w:val="00773C70"/>
    <w:rsid w:val="007D6C56"/>
    <w:rsid w:val="008B694E"/>
    <w:rsid w:val="008C0104"/>
    <w:rsid w:val="00935E26"/>
    <w:rsid w:val="00974392"/>
    <w:rsid w:val="00991984"/>
    <w:rsid w:val="00A527C5"/>
    <w:rsid w:val="00A74484"/>
    <w:rsid w:val="00AB582E"/>
    <w:rsid w:val="00AF0682"/>
    <w:rsid w:val="00B20711"/>
    <w:rsid w:val="00BF351A"/>
    <w:rsid w:val="00C42A49"/>
    <w:rsid w:val="00D2396C"/>
    <w:rsid w:val="00D34264"/>
    <w:rsid w:val="00DC1B29"/>
    <w:rsid w:val="00DF7E2E"/>
    <w:rsid w:val="00E30D21"/>
    <w:rsid w:val="00E84B10"/>
    <w:rsid w:val="00EB6444"/>
    <w:rsid w:val="00F13AF5"/>
    <w:rsid w:val="00F94C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4D8E237"/>
  <w15:chartTrackingRefBased/>
  <w15:docId w15:val="{4952E2DE-000A-4D88-875F-C0E5AF2CFD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AB582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AB582E"/>
  </w:style>
  <w:style w:type="paragraph" w:styleId="Fuzeile">
    <w:name w:val="footer"/>
    <w:basedOn w:val="Standard"/>
    <w:link w:val="FuzeileZchn"/>
    <w:uiPriority w:val="99"/>
    <w:unhideWhenUsed/>
    <w:rsid w:val="00AB582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AB582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52E158-4E33-4668-9CDD-022E9870DA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</Words>
  <Characters>9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slan  Zafar</dc:creator>
  <cp:keywords/>
  <dc:description/>
  <cp:lastModifiedBy>Jennifer Gerbl</cp:lastModifiedBy>
  <cp:revision>33</cp:revision>
  <dcterms:created xsi:type="dcterms:W3CDTF">2020-07-11T16:47:00Z</dcterms:created>
  <dcterms:modified xsi:type="dcterms:W3CDTF">2021-04-09T23:11:00Z</dcterms:modified>
</cp:coreProperties>
</file>